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95A97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  <w:r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  <w:tab/>
      </w:r>
    </w:p>
    <w:p w:rsidR="00667C61" w:rsidRPr="00A87392" w:rsidRDefault="00667C61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7F1A34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DETAILED</w:t>
      </w:r>
    </w:p>
    <w:p w:rsidR="00D60093" w:rsidRPr="00A87392" w:rsidRDefault="006420D6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ront-end Worke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737304">
      <w:pPr>
        <w:spacing w:before="0" w:after="0" w:line="240" w:lineRule="auto"/>
        <w:rPr>
          <w:color w:val="002060"/>
          <w:lang w:val="en-CA"/>
        </w:rPr>
      </w:pPr>
      <w:r>
        <w:rPr>
          <w:color w:val="002060"/>
          <w:lang w:val="en-CA"/>
        </w:rPr>
        <w:t xml:space="preserve"> </w:t>
      </w: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7A193D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6E" w:rsidRPr="004A6A70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2E6CF3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09626E" w:rsidRPr="00C24974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 w:rsidRPr="00B212DB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>job description defines the responsibilities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09626E" w:rsidRPr="004A6A70" w:rsidRDefault="0009626E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2E6CF3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bookmarkStart w:id="1" w:name="_GoBack"/>
                      <w:bookmarkEnd w:id="1"/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09626E" w:rsidRPr="00C24974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 w:rsidRPr="00B212DB">
                        <w:rPr>
                          <w:rFonts w:cs="Tahoma"/>
                          <w:color w:val="002060"/>
                          <w:sz w:val="22"/>
                        </w:rPr>
                        <w:t>job description defines the responsibilities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Default="0009626E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tbl>
      <w:tblPr>
        <w:tblStyle w:val="LightList-Accent11"/>
        <w:tblpPr w:leftFromText="180" w:rightFromText="180" w:vertAnchor="page" w:horzAnchor="margin" w:tblpY="20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D77156" w:rsidTr="00D771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lastRenderedPageBreak/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D77156" w:rsidRDefault="00D77156" w:rsidP="00D77156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FRONT-END WORKER</w:t>
            </w:r>
          </w:p>
        </w:tc>
      </w:tr>
      <w:tr w:rsidR="00D77156" w:rsidTr="00D77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77156" w:rsidRPr="00057FFC" w:rsidRDefault="00D77156" w:rsidP="00D77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D77156" w:rsidTr="00D77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D77156" w:rsidRPr="00057FFC" w:rsidRDefault="00D77156" w:rsidP="00D77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D77156" w:rsidTr="00D77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77156" w:rsidRPr="00057FFC" w:rsidRDefault="00D77156" w:rsidP="00D77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>
              <w:rPr>
                <w:color w:val="808080"/>
                <w:shd w:val="clear" w:color="auto" w:fill="FCFCFC"/>
              </w:rPr>
              <w:t xml:space="preserve"> </w:t>
            </w:r>
            <w:r w:rsidRPr="002E6CF3">
              <w:rPr>
                <w:noProof/>
                <w:color w:val="808080"/>
                <w:shd w:val="clear" w:color="auto" w:fill="FCFCFC"/>
              </w:rPr>
              <w:t>location</w:t>
            </w:r>
            <w:r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D77156" w:rsidTr="00D77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D77156" w:rsidRPr="00057FFC" w:rsidRDefault="00D77156" w:rsidP="00D77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[Insert whether work is seasonal, 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position, why it exists, and how it helps the </w:t>
      </w:r>
      <w:r w:rsidRPr="002E6CF3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2E6CF3" w:rsidRDefault="002E6CF3" w:rsidP="002E6CF3">
      <w:r>
        <w:t>A Front-end Worker helps p</w:t>
      </w:r>
      <w:r w:rsidRPr="000F0FC6">
        <w:t>roces</w:t>
      </w:r>
      <w:r>
        <w:t>s</w:t>
      </w:r>
      <w:r w:rsidRPr="000F0FC6">
        <w:t xml:space="preserve"> </w:t>
      </w:r>
      <w:r w:rsidRPr="002E6CF3">
        <w:rPr>
          <w:noProof/>
        </w:rPr>
        <w:t>cattle</w:t>
      </w:r>
      <w:r>
        <w:t xml:space="preserve"> entering the farm operation; o</w:t>
      </w:r>
      <w:r>
        <w:t xml:space="preserve">perate farm equipment, tools, and technology </w:t>
      </w:r>
      <w:r>
        <w:t>during all phases of production; a</w:t>
      </w:r>
      <w:r>
        <w:t>ssist</w:t>
      </w:r>
      <w:r>
        <w:t>s</w:t>
      </w:r>
      <w:r>
        <w:t xml:space="preserve"> with inspection and maintenance of</w:t>
      </w:r>
      <w:r w:rsidDel="00A24427">
        <w:t xml:space="preserve"> </w:t>
      </w:r>
      <w:r>
        <w:t>farm equipment and tools; a</w:t>
      </w:r>
      <w:r>
        <w:t>ssist</w:t>
      </w:r>
      <w:r>
        <w:t>s</w:t>
      </w:r>
      <w:r>
        <w:t xml:space="preserve"> with construction and maintenance</w:t>
      </w:r>
      <w:r>
        <w:t xml:space="preserve"> of</w:t>
      </w:r>
      <w:r>
        <w:t xml:space="preserve"> </w:t>
      </w:r>
      <w:r w:rsidRPr="002E6CF3">
        <w:rPr>
          <w:noProof/>
        </w:rPr>
        <w:t>farm</w:t>
      </w:r>
      <w:r>
        <w:t xml:space="preserve"> surfaces and </w:t>
      </w:r>
      <w:r>
        <w:t xml:space="preserve">both </w:t>
      </w:r>
      <w:r>
        <w:t>permanent and temporary structures.</w:t>
      </w:r>
    </w:p>
    <w:p w:rsidR="002E6CF3" w:rsidRDefault="002E6CF3" w:rsidP="006E34D5">
      <w:pPr>
        <w:spacing w:befor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2E6CF3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2E6CF3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7431BB" w:rsidRPr="00CC0BEB" w:rsidRDefault="008D556F" w:rsidP="00CC0BEB">
      <w:pPr>
        <w:spacing w:before="0"/>
        <w:contextualSpacing/>
        <w:outlineLvl w:val="0"/>
        <w:rPr>
          <w:b/>
        </w:rPr>
      </w:pPr>
      <w:r>
        <w:rPr>
          <w:b/>
        </w:rPr>
        <w:t>P</w:t>
      </w:r>
      <w:r w:rsidR="007431BB" w:rsidRPr="00CC0BEB">
        <w:rPr>
          <w:b/>
        </w:rPr>
        <w:t>roces</w:t>
      </w:r>
      <w:r>
        <w:rPr>
          <w:b/>
        </w:rPr>
        <w:t>s</w:t>
      </w:r>
      <w:r w:rsidR="007431BB" w:rsidRPr="00CC0BEB">
        <w:rPr>
          <w:b/>
        </w:rPr>
        <w:t xml:space="preserve"> cattle</w:t>
      </w:r>
    </w:p>
    <w:p w:rsidR="00F738C2" w:rsidRDefault="00F738C2" w:rsidP="00EF7854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Understand cattle </w:t>
      </w:r>
      <w:r w:rsidRPr="002E6CF3">
        <w:rPr>
          <w:noProof/>
        </w:rPr>
        <w:t>behavior</w:t>
      </w:r>
    </w:p>
    <w:p w:rsidR="00F738C2" w:rsidRDefault="00F738C2" w:rsidP="00EF7854">
      <w:pPr>
        <w:pStyle w:val="ListParagraph"/>
        <w:numPr>
          <w:ilvl w:val="0"/>
          <w:numId w:val="8"/>
        </w:numPr>
        <w:spacing w:before="0"/>
        <w:contextualSpacing/>
      </w:pPr>
      <w:r>
        <w:t>Understand cattle handling procedures</w:t>
      </w:r>
    </w:p>
    <w:p w:rsidR="00EF7854" w:rsidRDefault="00EF7854" w:rsidP="00EF7854">
      <w:pPr>
        <w:pStyle w:val="ListParagraph"/>
        <w:numPr>
          <w:ilvl w:val="0"/>
          <w:numId w:val="8"/>
        </w:numPr>
        <w:spacing w:before="0"/>
        <w:contextualSpacing/>
      </w:pPr>
      <w:r>
        <w:t>Follow standard operating procedures for processing cattle</w:t>
      </w:r>
    </w:p>
    <w:p w:rsidR="00EF7854" w:rsidRDefault="00EF7854" w:rsidP="00EF7854">
      <w:pPr>
        <w:pStyle w:val="ListParagraph"/>
        <w:numPr>
          <w:ilvl w:val="0"/>
          <w:numId w:val="8"/>
        </w:numPr>
        <w:spacing w:before="0"/>
        <w:contextualSpacing/>
      </w:pPr>
      <w:r>
        <w:t>Process cattle according to animal sex, weight, body condition score, source and feeding plan</w:t>
      </w:r>
    </w:p>
    <w:p w:rsidR="00EF7854" w:rsidRDefault="00BC2BB9" w:rsidP="00EF7854">
      <w:pPr>
        <w:pStyle w:val="ListParagraph"/>
        <w:numPr>
          <w:ilvl w:val="0"/>
          <w:numId w:val="8"/>
        </w:numPr>
        <w:spacing w:before="0"/>
        <w:contextualSpacing/>
      </w:pPr>
      <w:r>
        <w:t xml:space="preserve">Follow  </w:t>
      </w:r>
      <w:r w:rsidR="00EF7854">
        <w:t xml:space="preserve"> processing procedures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Receive cattle 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Isolate cattle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Restrain cattle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Operate squeeze chute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Weigh cattle</w:t>
      </w:r>
    </w:p>
    <w:p w:rsidR="00EF7854" w:rsidRDefault="00BC2BB9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Operate </w:t>
      </w:r>
      <w:r w:rsidRPr="002E6CF3">
        <w:rPr>
          <w:noProof/>
        </w:rPr>
        <w:t>computerized</w:t>
      </w:r>
      <w:r>
        <w:t xml:space="preserve"> record keeping system  </w:t>
      </w:r>
    </w:p>
    <w:p w:rsidR="00EF7854" w:rsidRDefault="008D556F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Perfo</w:t>
      </w:r>
      <w:r w:rsidR="00FD2A50">
        <w:t>r</w:t>
      </w:r>
      <w:r>
        <w:t>m</w:t>
      </w:r>
      <w:r w:rsidR="00EF7854">
        <w:t xml:space="preserve"> vaccinations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lastRenderedPageBreak/>
        <w:t>Apply parasite control</w:t>
      </w:r>
    </w:p>
    <w:p w:rsidR="00EF7854" w:rsidRDefault="00EF7854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>Assist with medical procedures</w:t>
      </w:r>
    </w:p>
    <w:p w:rsidR="00EF7854" w:rsidRDefault="008D556F" w:rsidP="008D556F">
      <w:pPr>
        <w:pStyle w:val="ListParagraph"/>
        <w:numPr>
          <w:ilvl w:val="1"/>
          <w:numId w:val="8"/>
        </w:numPr>
        <w:spacing w:before="0"/>
        <w:contextualSpacing/>
      </w:pPr>
      <w:r>
        <w:t>Assist with castration</w:t>
      </w:r>
    </w:p>
    <w:p w:rsidR="00EF7854" w:rsidRDefault="00BC2BB9" w:rsidP="00EF7854">
      <w:pPr>
        <w:pStyle w:val="ListParagraph"/>
        <w:numPr>
          <w:ilvl w:val="1"/>
          <w:numId w:val="8"/>
        </w:numPr>
        <w:spacing w:before="0"/>
        <w:contextualSpacing/>
      </w:pPr>
      <w:r>
        <w:t xml:space="preserve"> Monitor</w:t>
      </w:r>
      <w:r w:rsidR="00EF7854">
        <w:t xml:space="preserve"> processed cattle</w:t>
      </w:r>
    </w:p>
    <w:p w:rsidR="00EF7854" w:rsidRDefault="00085CEB" w:rsidP="008D556F">
      <w:pPr>
        <w:pStyle w:val="ListParagraph"/>
        <w:numPr>
          <w:ilvl w:val="0"/>
          <w:numId w:val="8"/>
        </w:numPr>
        <w:spacing w:before="0"/>
        <w:contextualSpacing/>
      </w:pPr>
      <w:r>
        <w:t>Provide access to feed and water during processing period</w:t>
      </w:r>
    </w:p>
    <w:p w:rsidR="00EF7854" w:rsidRDefault="00EF7854" w:rsidP="00EF7854">
      <w:pPr>
        <w:pStyle w:val="ListParagraph"/>
        <w:numPr>
          <w:ilvl w:val="0"/>
          <w:numId w:val="8"/>
        </w:numPr>
        <w:spacing w:before="0"/>
        <w:contextualSpacing/>
      </w:pPr>
      <w:r w:rsidRPr="00D5257B">
        <w:t>Recommend</w:t>
      </w:r>
      <w:r>
        <w:t xml:space="preserve"> improvements to procedures for processing cattle</w:t>
      </w:r>
    </w:p>
    <w:p w:rsidR="00C60682" w:rsidRPr="000E1BAB" w:rsidRDefault="00C60682" w:rsidP="00C60682">
      <w:pPr>
        <w:spacing w:before="0"/>
        <w:contextualSpacing/>
        <w:outlineLvl w:val="0"/>
        <w:rPr>
          <w:b/>
        </w:rPr>
      </w:pPr>
      <w:bookmarkStart w:id="2" w:name="_Toc447787265"/>
      <w:r w:rsidRPr="000E1BAB">
        <w:rPr>
          <w:b/>
        </w:rPr>
        <w:t>Operate farm equipment, tools, and technology</w:t>
      </w:r>
      <w:bookmarkEnd w:id="2"/>
    </w:p>
    <w:p w:rsidR="00C60682" w:rsidRPr="004B56B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 w:rsidRPr="00213BEA">
        <w:t xml:space="preserve">Use basic hand or power tools, </w:t>
      </w:r>
      <w:r w:rsidRPr="004B56B2">
        <w:t xml:space="preserve">such as: 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hammer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wrench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plier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hand saw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2E6CF3">
        <w:rPr>
          <w:rFonts w:eastAsia="Calibri" w:cs="Times New Roman"/>
          <w:noProof/>
        </w:rPr>
        <w:t>chain saw</w:t>
      </w:r>
    </w:p>
    <w:p w:rsidR="00C60682" w:rsidRPr="0035296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Operate machinery and equipment, such as</w:t>
      </w:r>
      <w:r w:rsidRPr="00352962">
        <w:t>: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ncing tools and equipment</w:t>
      </w:r>
    </w:p>
    <w:p w:rsidR="00C60682" w:rsidRPr="00352962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 w:rsidRPr="002E6CF3">
        <w:rPr>
          <w:noProof/>
        </w:rPr>
        <w:t>electric</w:t>
      </w:r>
      <w:r w:rsidRPr="00352962">
        <w:t xml:space="preserve"> fencing system</w:t>
      </w:r>
    </w:p>
    <w:p w:rsidR="00C60682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-pound</w:t>
      </w:r>
      <w:r>
        <w:t>er</w:t>
      </w:r>
    </w:p>
    <w:p w:rsidR="00C60682" w:rsidRPr="00352962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>
        <w:t>p</w:t>
      </w:r>
      <w:r w:rsidRPr="00352962">
        <w:t>ost hole auger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Air compressor and accessorie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eding and watering equipment</w:t>
      </w:r>
    </w:p>
    <w:p w:rsidR="00C60682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>
        <w:t>silo unloading equipment</w:t>
      </w:r>
    </w:p>
    <w:p w:rsidR="00C60682" w:rsidRPr="00EB3EF1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 w:rsidRPr="00575D88">
        <w:t>silage blowers an</w:t>
      </w:r>
      <w:r>
        <w:t>d</w:t>
      </w:r>
      <w:r w:rsidRPr="00575D88">
        <w:t xml:space="preserve"> auxiliary equipment</w:t>
      </w:r>
    </w:p>
    <w:p w:rsidR="00C60682" w:rsidRPr="00575D88" w:rsidRDefault="00C60682" w:rsidP="00C60682">
      <w:pPr>
        <w:pStyle w:val="ListParagraph"/>
        <w:numPr>
          <w:ilvl w:val="3"/>
          <w:numId w:val="24"/>
        </w:numPr>
        <w:spacing w:before="0"/>
        <w:contextualSpacing/>
      </w:pPr>
      <w:r>
        <w:t>water truck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Cattle handling equipment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headgate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chute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squeeze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weigh scale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traceability equipment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Animal husbandry equipment for: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tagging 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dehorning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branding 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 xml:space="preserve">castration 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vaccination (e.g., syringes, thermometer)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Emergency standby generator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General farm equipment, such as: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t</w:t>
      </w:r>
      <w:r w:rsidRPr="00575D88">
        <w:t xml:space="preserve">rucks </w:t>
      </w:r>
      <w:r>
        <w:t>with and without equipment in tow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tractors with and without attachments (e.g., trailer, mounted implements, loaders)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power take off (PTO)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mower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lastRenderedPageBreak/>
        <w:t>bale wagon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auger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conveyor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skid-steer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 w:rsidRPr="002E6CF3">
        <w:rPr>
          <w:noProof/>
        </w:rPr>
        <w:t>off highway</w:t>
      </w:r>
      <w:r>
        <w:t xml:space="preserve"> vehicles (OHVs)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power vehicles</w:t>
      </w:r>
    </w:p>
    <w:p w:rsidR="00C60682" w:rsidRDefault="00C60682" w:rsidP="00C60682">
      <w:pPr>
        <w:pStyle w:val="ListParagraph"/>
        <w:numPr>
          <w:ilvl w:val="3"/>
          <w:numId w:val="17"/>
        </w:numPr>
        <w:spacing w:before="0"/>
        <w:contextualSpacing/>
      </w:pPr>
      <w:r>
        <w:t>skid-steers</w:t>
      </w:r>
    </w:p>
    <w:p w:rsidR="00C60682" w:rsidRPr="00D81536" w:rsidRDefault="00C60682" w:rsidP="00C60682">
      <w:pPr>
        <w:pStyle w:val="ListParagraph"/>
        <w:numPr>
          <w:ilvl w:val="0"/>
          <w:numId w:val="30"/>
        </w:numPr>
        <w:spacing w:before="0"/>
        <w:contextualSpacing/>
        <w:rPr>
          <w:lang w:val="fr-CA"/>
        </w:rPr>
      </w:pPr>
      <w:r w:rsidRPr="00D81536">
        <w:rPr>
          <w:lang w:val="fr-CA"/>
        </w:rPr>
        <w:t>Use communication technologies (e.g., phones, radios)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Use computer hardware and software, touch screens, databases, and spreadsheets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using equipment, </w:t>
      </w:r>
      <w:r w:rsidRPr="00D63019">
        <w:rPr>
          <w:noProof/>
        </w:rPr>
        <w:t>tools</w:t>
      </w:r>
      <w:r>
        <w:t xml:space="preserve"> and technology</w:t>
      </w:r>
    </w:p>
    <w:p w:rsidR="00C60682" w:rsidRPr="000E1BAB" w:rsidRDefault="00C60682" w:rsidP="00C60682">
      <w:pPr>
        <w:spacing w:before="0"/>
        <w:contextualSpacing/>
        <w:outlineLvl w:val="0"/>
        <w:rPr>
          <w:b/>
        </w:rPr>
      </w:pPr>
      <w:bookmarkStart w:id="3" w:name="_Toc447787266"/>
      <w:r w:rsidRPr="000E1BAB">
        <w:rPr>
          <w:b/>
        </w:rPr>
        <w:t xml:space="preserve">Assist with maintenance of </w:t>
      </w:r>
      <w:r w:rsidRPr="002E6CF3">
        <w:rPr>
          <w:b/>
          <w:noProof/>
        </w:rPr>
        <w:t>equipment</w:t>
      </w:r>
      <w:r w:rsidRPr="000E1BAB">
        <w:rPr>
          <w:b/>
        </w:rPr>
        <w:t xml:space="preserve"> and tools</w:t>
      </w:r>
      <w:bookmarkEnd w:id="3"/>
      <w:r>
        <w:rPr>
          <w:b/>
        </w:rPr>
        <w:t>.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Maintain equipment and tools in safe working condition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 w:rsidRPr="00A24427">
        <w:t xml:space="preserve"> </w:t>
      </w:r>
      <w:r>
        <w:t>Complete pre-use inspection checklist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Detect equipment malfunctions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Comply with company procedures for safe operation 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Maintain farm vehicles 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Check oil, fuel, fluid levels, and filters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Report vehicle concerns and malfunctions</w:t>
      </w:r>
      <w:r w:rsidRPr="004E2B2F">
        <w:t xml:space="preserve"> </w:t>
      </w:r>
      <w:r>
        <w:t>to management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Complete maintenance logs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maintaining equipment and tools </w:t>
      </w:r>
    </w:p>
    <w:p w:rsidR="00C60682" w:rsidRPr="000E1BAB" w:rsidRDefault="00C60682" w:rsidP="00C60682">
      <w:pPr>
        <w:spacing w:before="0"/>
        <w:contextualSpacing/>
        <w:outlineLvl w:val="0"/>
        <w:rPr>
          <w:b/>
        </w:rPr>
      </w:pPr>
      <w:bookmarkStart w:id="4" w:name="_Toc447787267"/>
      <w:r w:rsidRPr="000E1BAB">
        <w:rPr>
          <w:b/>
        </w:rPr>
        <w:t>Assist with maintenance of farm infrastructure</w:t>
      </w:r>
      <w:bookmarkEnd w:id="4"/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Assist with maintaining surfaces (e.g., standing areas, roads and alleys)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Report any signs of wear and damage or issues with farm surfaces</w:t>
      </w:r>
      <w:r w:rsidRPr="004E2B2F">
        <w:t xml:space="preserve"> </w:t>
      </w:r>
      <w:r>
        <w:t>to management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 w:rsidRPr="00D63019">
        <w:rPr>
          <w:noProof/>
        </w:rPr>
        <w:t>Clear</w:t>
      </w:r>
      <w:r>
        <w:t xml:space="preserve"> surfaces of unwanted materials 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Make repairs to farm surfaces, as directed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Complete maintenance logs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 xml:space="preserve">Assist with maintenance of </w:t>
      </w:r>
      <w:r w:rsidRPr="002E6CF3">
        <w:rPr>
          <w:noProof/>
        </w:rPr>
        <w:t>farm</w:t>
      </w:r>
      <w:r>
        <w:t xml:space="preserve"> structures, such as: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fence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wall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corral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D63019">
        <w:rPr>
          <w:rFonts w:eastAsia="Calibri" w:cs="Times New Roman"/>
          <w:noProof/>
        </w:rPr>
        <w:t>livestock</w:t>
      </w:r>
      <w:r w:rsidRPr="00CA094D">
        <w:rPr>
          <w:rFonts w:eastAsia="Calibri" w:cs="Times New Roman"/>
        </w:rPr>
        <w:t xml:space="preserve"> holding area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sheds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maintenance shop</w:t>
      </w:r>
    </w:p>
    <w:p w:rsidR="00C60682" w:rsidRPr="00CA094D" w:rsidRDefault="00C60682" w:rsidP="00C60682">
      <w:pPr>
        <w:pStyle w:val="ListParagraph"/>
        <w:numPr>
          <w:ilvl w:val="2"/>
          <w:numId w:val="8"/>
        </w:numPr>
        <w:spacing w:before="0"/>
        <w:contextualSpacing/>
        <w:rPr>
          <w:rFonts w:eastAsia="Calibri" w:cs="Times New Roman"/>
        </w:rPr>
      </w:pPr>
      <w:r w:rsidRPr="00CA094D">
        <w:rPr>
          <w:rFonts w:eastAsia="Calibri" w:cs="Times New Roman"/>
        </w:rPr>
        <w:t>shelters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Report any signs of wear, damage or other issues with farm structures</w:t>
      </w:r>
      <w:r w:rsidRPr="004E2B2F">
        <w:t xml:space="preserve"> </w:t>
      </w:r>
      <w:r>
        <w:t>to management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Make repairs, as directed 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Complete maintenance logs</w:t>
      </w:r>
    </w:p>
    <w:p w:rsidR="00C60682" w:rsidRDefault="00C60682" w:rsidP="00C60682">
      <w:pPr>
        <w:pStyle w:val="ListParagraph"/>
        <w:numPr>
          <w:ilvl w:val="0"/>
          <w:numId w:val="30"/>
        </w:numPr>
        <w:spacing w:before="0"/>
        <w:contextualSpacing/>
      </w:pPr>
      <w:r>
        <w:t>Assist with constructing farm structures and surfaces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 xml:space="preserve">Prepare tools and materials for the work 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 w:rsidRPr="002E6CF3">
        <w:rPr>
          <w:noProof/>
          <w:u w:val="thick" w:color="28B473"/>
        </w:rPr>
        <w:t>Construct</w:t>
      </w:r>
      <w:r>
        <w:t xml:space="preserve"> the structure or surface, as directed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t>Report major problems to management</w:t>
      </w:r>
    </w:p>
    <w:p w:rsidR="00C60682" w:rsidRDefault="00C60682" w:rsidP="00C60682">
      <w:pPr>
        <w:pStyle w:val="ListParagraph"/>
        <w:numPr>
          <w:ilvl w:val="1"/>
          <w:numId w:val="29"/>
        </w:numPr>
        <w:spacing w:before="0"/>
        <w:contextualSpacing/>
      </w:pPr>
      <w:r>
        <w:lastRenderedPageBreak/>
        <w:t xml:space="preserve">Leave the site in a safe condition at the completion of the work </w:t>
      </w:r>
    </w:p>
    <w:p w:rsidR="00C60682" w:rsidRDefault="00C60682" w:rsidP="00D77156">
      <w:pPr>
        <w:pStyle w:val="ListParagraph"/>
        <w:numPr>
          <w:ilvl w:val="0"/>
          <w:numId w:val="30"/>
        </w:numPr>
        <w:spacing w:before="0"/>
        <w:contextualSpacing/>
      </w:pPr>
      <w:r w:rsidRPr="00D5257B">
        <w:t>Recommend</w:t>
      </w:r>
      <w:r>
        <w:t xml:space="preserve"> improvements to procedures for maintaining farm infrastruc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F738C2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t xml:space="preserve"> </w:t>
            </w:r>
            <w:r w:rsidR="00057FFC"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>List the competencies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5A749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4F7CED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4F7CED">
        <w:rPr>
          <w:color w:val="002060"/>
          <w:shd w:val="clear" w:color="auto" w:fill="FCFCFC"/>
        </w:rPr>
        <w:t>Personal Protective Equipment (PPE)</w:t>
      </w:r>
    </w:p>
    <w:p w:rsidR="000E33FF" w:rsidRPr="006E34D5" w:rsidRDefault="000E33FF" w:rsidP="00195820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shd w:val="clear" w:color="auto" w:fill="FCFCFC"/>
        </w:rPr>
      </w:pPr>
      <w:r w:rsidRPr="004F7CED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7431BB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F42421" w:rsidTr="00D9207F">
        <w:tc>
          <w:tcPr>
            <w:tcW w:w="5211" w:type="dxa"/>
          </w:tcPr>
          <w:p w:rsidR="00276403" w:rsidRPr="00452486" w:rsidRDefault="00106BBD" w:rsidP="000E33FF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attle handling equipment</w:t>
            </w:r>
          </w:p>
        </w:tc>
        <w:tc>
          <w:tcPr>
            <w:tcW w:w="3969" w:type="dxa"/>
          </w:tcPr>
          <w:p w:rsidR="00276403" w:rsidRPr="00452486" w:rsidRDefault="00276403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Fencing tools and equipment</w:t>
            </w:r>
          </w:p>
        </w:tc>
      </w:tr>
      <w:tr w:rsidR="00106BBD" w:rsidRPr="00F42421" w:rsidTr="00D9207F">
        <w:tc>
          <w:tcPr>
            <w:tcW w:w="5211" w:type="dxa"/>
          </w:tcPr>
          <w:p w:rsidR="00106BBD" w:rsidRPr="00452486" w:rsidRDefault="00106BBD" w:rsidP="00073874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omputer hardware</w:t>
            </w:r>
          </w:p>
        </w:tc>
        <w:tc>
          <w:tcPr>
            <w:tcW w:w="3969" w:type="dxa"/>
          </w:tcPr>
          <w:p w:rsidR="00106BBD" w:rsidRPr="00452486" w:rsidRDefault="00106BBD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Manure handling equipment</w:t>
            </w:r>
          </w:p>
        </w:tc>
      </w:tr>
      <w:tr w:rsidR="00106BBD" w:rsidRPr="00F42421" w:rsidTr="00D9207F">
        <w:tc>
          <w:tcPr>
            <w:tcW w:w="5211" w:type="dxa"/>
          </w:tcPr>
          <w:p w:rsidR="00106BBD" w:rsidRPr="00452486" w:rsidRDefault="00106BBD" w:rsidP="00073874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omputer software</w:t>
            </w:r>
          </w:p>
        </w:tc>
        <w:tc>
          <w:tcPr>
            <w:tcW w:w="3969" w:type="dxa"/>
          </w:tcPr>
          <w:p w:rsidR="00106BBD" w:rsidRPr="00452486" w:rsidRDefault="00106BBD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Manure storage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452486" w:rsidRDefault="00276403" w:rsidP="00717C32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</w:p>
        </w:tc>
        <w:tc>
          <w:tcPr>
            <w:tcW w:w="3969" w:type="dxa"/>
          </w:tcPr>
          <w:p w:rsidR="00276403" w:rsidRPr="00452486" w:rsidRDefault="00276403" w:rsidP="00585A17">
            <w:pPr>
              <w:tabs>
                <w:tab w:val="left" w:pos="1965"/>
              </w:tabs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Skid-ste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195820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6E34D5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Outdoors</w:t>
      </w:r>
      <w:r w:rsidR="00A35DD7" w:rsidRPr="006E34D5">
        <w:rPr>
          <w:color w:val="002060"/>
          <w:shd w:val="clear" w:color="auto" w:fill="FCFCFC"/>
        </w:rPr>
        <w:t xml:space="preserve"> under various weather conditions</w:t>
      </w:r>
    </w:p>
    <w:p w:rsidR="00597624" w:rsidRPr="006E34D5" w:rsidRDefault="00597624" w:rsidP="008C7253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work experience is required.</w:t>
      </w:r>
    </w:p>
    <w:p w:rsidR="009C53F4" w:rsidRPr="00733AD7" w:rsidRDefault="00452486" w:rsidP="007431BB">
      <w:pPr>
        <w:spacing w:before="0" w:after="0" w:line="240" w:lineRule="auto"/>
        <w:outlineLvl w:val="0"/>
        <w:rPr>
          <w:b/>
          <w:color w:val="002060"/>
        </w:rPr>
      </w:pPr>
      <w:r w:rsidRPr="00733AD7">
        <w:rPr>
          <w:b/>
          <w:color w:val="002060"/>
        </w:rPr>
        <w:t>TRAINING/EDUCATION</w:t>
      </w:r>
      <w:r w:rsidR="009C53F4" w:rsidRPr="00733AD7">
        <w:rPr>
          <w:b/>
          <w:color w:val="002060"/>
        </w:rPr>
        <w:t>:</w:t>
      </w:r>
    </w:p>
    <w:p w:rsidR="00597624" w:rsidRPr="00733AD7" w:rsidRDefault="00597624" w:rsidP="00D77156">
      <w:pPr>
        <w:tabs>
          <w:tab w:val="left" w:pos="360"/>
        </w:tabs>
        <w:spacing w:before="120"/>
        <w:outlineLvl w:val="0"/>
        <w:rPr>
          <w:shd w:val="clear" w:color="auto" w:fill="FCFCFC"/>
        </w:rPr>
      </w:pPr>
      <w:r w:rsidRPr="00733AD7">
        <w:rPr>
          <w:color w:val="002060"/>
          <w:shd w:val="clear" w:color="auto" w:fill="FCFCFC"/>
        </w:rPr>
        <w:t xml:space="preserve">On-the-job </w:t>
      </w:r>
      <w:r w:rsidR="0082380C" w:rsidRPr="00733AD7">
        <w:rPr>
          <w:color w:val="002060"/>
          <w:shd w:val="clear" w:color="auto" w:fill="FCFCFC"/>
        </w:rPr>
        <w:t>training</w:t>
      </w:r>
      <w:r w:rsidRPr="00733AD7">
        <w:rPr>
          <w:color w:val="002060"/>
          <w:shd w:val="clear" w:color="auto" w:fill="FCFCFC"/>
        </w:rPr>
        <w:t xml:space="preserve"> will be provided</w:t>
      </w:r>
      <w:r w:rsidR="0082380C" w:rsidRPr="00733AD7">
        <w:rPr>
          <w:color w:val="002060"/>
          <w:shd w:val="clear" w:color="auto" w:fill="FCFCFC"/>
        </w:rPr>
        <w:t>. Previous training is desirable</w:t>
      </w:r>
      <w:r w:rsidR="0082380C" w:rsidRPr="00733AD7">
        <w:rPr>
          <w:shd w:val="clear" w:color="auto" w:fill="FCFCFC"/>
        </w:rPr>
        <w:t>.</w:t>
      </w:r>
    </w:p>
    <w:p w:rsidR="003E15C5" w:rsidRPr="00733AD7" w:rsidRDefault="003E15C5" w:rsidP="00D77156">
      <w:pPr>
        <w:spacing w:after="120"/>
        <w:rPr>
          <w:b/>
          <w:color w:val="002060"/>
        </w:rPr>
      </w:pPr>
      <w:r w:rsidRPr="00733AD7">
        <w:rPr>
          <w:b/>
          <w:color w:val="002060"/>
        </w:rPr>
        <w:t>EXPERIENCE:</w:t>
      </w:r>
    </w:p>
    <w:p w:rsidR="00737304" w:rsidRPr="006E34D5" w:rsidRDefault="00737304" w:rsidP="00D77156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 xml:space="preserve">Previous relevant farm experience is preferr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82380C" w:rsidRPr="0082380C" w:rsidRDefault="0082380C" w:rsidP="00D77156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lastRenderedPageBreak/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585A17" w:rsidRDefault="0082380C" w:rsidP="00585A17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lang w:val="en-CA"/>
        </w:rPr>
      </w:pPr>
      <w:r w:rsidRPr="00585A17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5A749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8B4A2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color w:val="808080"/>
                <w:shd w:val="clear" w:color="auto" w:fill="FCFCFC"/>
              </w:rPr>
              <w:t xml:space="preserve"> </w:t>
            </w:r>
            <w:r w:rsidR="00B75A4C"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6E34D5" w:rsidRDefault="004C50F3" w:rsidP="008F319B">
      <w:pPr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Hourly wage:</w:t>
      </w:r>
      <w:r w:rsidR="007643A6" w:rsidRPr="006E34D5">
        <w:rPr>
          <w:color w:val="002060"/>
          <w:shd w:val="clear" w:color="auto" w:fill="FCFCFC"/>
        </w:rPr>
        <w:t xml:space="preserve"> $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5A749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6E34D5" w:rsidRDefault="004C50F3" w:rsidP="005A7497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3E7DE9" w:rsidRPr="00452486" w:rsidRDefault="003E7DE9" w:rsidP="00452486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sectPr w:rsidR="003E7DE9" w:rsidRPr="00452486" w:rsidSect="00AD6762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70A" w:rsidRDefault="00C8370A" w:rsidP="00E0350B">
      <w:pPr>
        <w:spacing w:after="0" w:line="240" w:lineRule="auto"/>
      </w:pPr>
      <w:r>
        <w:separator/>
      </w:r>
    </w:p>
  </w:endnote>
  <w:endnote w:type="continuationSeparator" w:id="0">
    <w:p w:rsidR="00C8370A" w:rsidRDefault="00C8370A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2E6CF3">
            <w:rPr>
              <w:noProof/>
              <w:sz w:val="16"/>
              <w:szCs w:val="16"/>
            </w:rPr>
            <w:t>4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2E6CF3" w:rsidRPr="002E6CF3">
              <w:rPr>
                <w:noProof/>
                <w:sz w:val="16"/>
                <w:szCs w:val="16"/>
              </w:rPr>
              <w:t>6</w:t>
            </w:r>
          </w:fldSimple>
        </w:p>
      </w:tc>
    </w:tr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B95A97" w:rsidRPr="00EA5FE0" w:rsidTr="00F85F01">
      <w:tc>
        <w:tcPr>
          <w:tcW w:w="9576" w:type="dxa"/>
          <w:gridSpan w:val="3"/>
        </w:tcPr>
        <w:p w:rsidR="00B95A97" w:rsidRDefault="00B95A97" w:rsidP="00F85F01">
          <w:pPr>
            <w:pStyle w:val="Footer"/>
            <w:spacing w:before="0"/>
            <w:rPr>
              <w:sz w:val="16"/>
              <w:szCs w:val="16"/>
            </w:rPr>
          </w:pPr>
        </w:p>
        <w:p w:rsidR="00B95A97" w:rsidRPr="00EA5FE0" w:rsidRDefault="00B95A97" w:rsidP="00F85F01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:rsidR="0009626E" w:rsidRPr="00AA1749" w:rsidRDefault="0009626E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09626E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70A" w:rsidRDefault="00C8370A" w:rsidP="00E0350B">
      <w:pPr>
        <w:spacing w:after="0" w:line="240" w:lineRule="auto"/>
      </w:pPr>
      <w:r>
        <w:separator/>
      </w:r>
    </w:p>
  </w:footnote>
  <w:footnote w:type="continuationSeparator" w:id="0">
    <w:p w:rsidR="00C8370A" w:rsidRDefault="00C8370A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7A193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A2C357" wp14:editId="2A2CB32E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9626E" w:rsidRPr="002076DE" w:rsidRDefault="0009626E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A2C357" id="Rectangle 8" o:spid="_x0000_s1027" style="position:absolute;margin-left:-8.15pt;margin-top:2.05pt;width:76.0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09626E" w:rsidRPr="002076DE" w:rsidRDefault="0009626E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E2A5A2" wp14:editId="04F8FAFE">
              <wp:simplePos x="0" y="0"/>
              <wp:positionH relativeFrom="column">
                <wp:posOffset>1220470</wp:posOffset>
              </wp:positionH>
              <wp:positionV relativeFrom="paragraph">
                <wp:posOffset>137795</wp:posOffset>
              </wp:positionV>
              <wp:extent cx="461391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9626E" w:rsidRPr="007431BB" w:rsidRDefault="0009626E" w:rsidP="007431BB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  <w:lang w:val="en-C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E2A5A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6.1pt;margin-top:10.85pt;width:363.3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8UCuQIAAMA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" filled="f" stroked="f">
              <v:textbox>
                <w:txbxContent>
                  <w:p w:rsidR="0009626E" w:rsidRPr="007431BB" w:rsidRDefault="0009626E" w:rsidP="007431BB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  <w:lang w:val="en-CA"/>
                      </w:rPr>
                    </w:pPr>
                  </w:p>
                </w:txbxContent>
              </v:textbox>
            </v:shape>
          </w:pict>
        </mc:Fallback>
      </mc:AlternateContent>
    </w:r>
    <w:r w:rsidR="0009626E">
      <w:rPr>
        <w:i/>
        <w:sz w:val="22"/>
        <w:szCs w:val="22"/>
      </w:rPr>
      <w:t xml:space="preserve">                                                      </w:t>
    </w:r>
  </w:p>
  <w:p w:rsidR="0009626E" w:rsidRPr="001C3845" w:rsidRDefault="0009626E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B22CE"/>
    <w:multiLevelType w:val="hybridMultilevel"/>
    <w:tmpl w:val="EDF0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CB4E23"/>
    <w:multiLevelType w:val="hybridMultilevel"/>
    <w:tmpl w:val="FCA28420"/>
    <w:lvl w:ilvl="0" w:tplc="22103EAA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  <w:color w:val="002060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94268A"/>
    <w:multiLevelType w:val="hybridMultilevel"/>
    <w:tmpl w:val="9ECCA188"/>
    <w:lvl w:ilvl="0" w:tplc="04B84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205FB6"/>
    <w:multiLevelType w:val="hybridMultilevel"/>
    <w:tmpl w:val="0FFCBB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C5064"/>
    <w:multiLevelType w:val="hybridMultilevel"/>
    <w:tmpl w:val="83F84D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E972CD"/>
    <w:multiLevelType w:val="hybridMultilevel"/>
    <w:tmpl w:val="2BF6C6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8"/>
  </w:num>
  <w:num w:numId="3">
    <w:abstractNumId w:val="1"/>
  </w:num>
  <w:num w:numId="4">
    <w:abstractNumId w:val="0"/>
  </w:num>
  <w:num w:numId="5">
    <w:abstractNumId w:val="10"/>
  </w:num>
  <w:num w:numId="6">
    <w:abstractNumId w:val="16"/>
  </w:num>
  <w:num w:numId="7">
    <w:abstractNumId w:val="34"/>
  </w:num>
  <w:num w:numId="8">
    <w:abstractNumId w:val="19"/>
  </w:num>
  <w:num w:numId="9">
    <w:abstractNumId w:val="22"/>
  </w:num>
  <w:num w:numId="10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5"/>
  </w:num>
  <w:num w:numId="13">
    <w:abstractNumId w:val="27"/>
  </w:num>
  <w:num w:numId="14">
    <w:abstractNumId w:val="26"/>
  </w:num>
  <w:num w:numId="15">
    <w:abstractNumId w:val="32"/>
  </w:num>
  <w:num w:numId="16">
    <w:abstractNumId w:val="31"/>
  </w:num>
  <w:num w:numId="17">
    <w:abstractNumId w:val="9"/>
  </w:num>
  <w:num w:numId="18">
    <w:abstractNumId w:val="2"/>
  </w:num>
  <w:num w:numId="19">
    <w:abstractNumId w:val="7"/>
  </w:num>
  <w:num w:numId="20">
    <w:abstractNumId w:val="12"/>
  </w:num>
  <w:num w:numId="21">
    <w:abstractNumId w:val="4"/>
  </w:num>
  <w:num w:numId="22">
    <w:abstractNumId w:val="21"/>
  </w:num>
  <w:num w:numId="23">
    <w:abstractNumId w:val="17"/>
  </w:num>
  <w:num w:numId="24">
    <w:abstractNumId w:val="11"/>
  </w:num>
  <w:num w:numId="25">
    <w:abstractNumId w:val="28"/>
  </w:num>
  <w:num w:numId="26">
    <w:abstractNumId w:val="14"/>
  </w:num>
  <w:num w:numId="27">
    <w:abstractNumId w:val="29"/>
  </w:num>
  <w:num w:numId="28">
    <w:abstractNumId w:val="6"/>
  </w:num>
  <w:num w:numId="29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30"/>
  </w:num>
  <w:num w:numId="33">
    <w:abstractNumId w:val="23"/>
  </w:num>
  <w:num w:numId="34">
    <w:abstractNumId w:val="24"/>
  </w:num>
  <w:num w:numId="35">
    <w:abstractNumId w:val="25"/>
  </w:num>
  <w:num w:numId="36">
    <w:abstractNumId w:val="15"/>
  </w:num>
  <w:num w:numId="37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ARCCxMjY0sLYxNLAyUdpeDU4uLM/DyQAvNaAL3/G2gsAAAA"/>
  </w:docVars>
  <w:rsids>
    <w:rsidRoot w:val="00D64C3B"/>
    <w:rsid w:val="000011F0"/>
    <w:rsid w:val="000032F2"/>
    <w:rsid w:val="0001186C"/>
    <w:rsid w:val="00015B15"/>
    <w:rsid w:val="00017725"/>
    <w:rsid w:val="00027583"/>
    <w:rsid w:val="00036F3B"/>
    <w:rsid w:val="00037FB7"/>
    <w:rsid w:val="000449D7"/>
    <w:rsid w:val="000524AA"/>
    <w:rsid w:val="00057FFC"/>
    <w:rsid w:val="000625A3"/>
    <w:rsid w:val="0006331F"/>
    <w:rsid w:val="000737B0"/>
    <w:rsid w:val="0007553B"/>
    <w:rsid w:val="000859D5"/>
    <w:rsid w:val="00085CEB"/>
    <w:rsid w:val="00086963"/>
    <w:rsid w:val="0009626E"/>
    <w:rsid w:val="000A5655"/>
    <w:rsid w:val="000B08FE"/>
    <w:rsid w:val="000B4BF0"/>
    <w:rsid w:val="000C0FC9"/>
    <w:rsid w:val="000C306D"/>
    <w:rsid w:val="000C4717"/>
    <w:rsid w:val="000C4B40"/>
    <w:rsid w:val="000D0371"/>
    <w:rsid w:val="000D13E6"/>
    <w:rsid w:val="000E33FF"/>
    <w:rsid w:val="000F09DC"/>
    <w:rsid w:val="000F1740"/>
    <w:rsid w:val="00106562"/>
    <w:rsid w:val="00106829"/>
    <w:rsid w:val="00106BBD"/>
    <w:rsid w:val="00112C58"/>
    <w:rsid w:val="0011727E"/>
    <w:rsid w:val="00124668"/>
    <w:rsid w:val="001301DE"/>
    <w:rsid w:val="001332BC"/>
    <w:rsid w:val="00136F37"/>
    <w:rsid w:val="00161B29"/>
    <w:rsid w:val="00182145"/>
    <w:rsid w:val="0018732B"/>
    <w:rsid w:val="001905BC"/>
    <w:rsid w:val="001919B6"/>
    <w:rsid w:val="00192038"/>
    <w:rsid w:val="00192BB6"/>
    <w:rsid w:val="00195820"/>
    <w:rsid w:val="001973E6"/>
    <w:rsid w:val="001A7ABE"/>
    <w:rsid w:val="001C3845"/>
    <w:rsid w:val="001E511D"/>
    <w:rsid w:val="001F0927"/>
    <w:rsid w:val="00202AB8"/>
    <w:rsid w:val="002261FA"/>
    <w:rsid w:val="00231454"/>
    <w:rsid w:val="00236529"/>
    <w:rsid w:val="00240B5E"/>
    <w:rsid w:val="002422E4"/>
    <w:rsid w:val="00244F73"/>
    <w:rsid w:val="0026602A"/>
    <w:rsid w:val="002664DA"/>
    <w:rsid w:val="00276403"/>
    <w:rsid w:val="002801A3"/>
    <w:rsid w:val="00282E86"/>
    <w:rsid w:val="002867AF"/>
    <w:rsid w:val="0029297C"/>
    <w:rsid w:val="00292C05"/>
    <w:rsid w:val="00292EB6"/>
    <w:rsid w:val="0029487F"/>
    <w:rsid w:val="00295FEB"/>
    <w:rsid w:val="002B1E74"/>
    <w:rsid w:val="002B38EB"/>
    <w:rsid w:val="002B4517"/>
    <w:rsid w:val="002B5248"/>
    <w:rsid w:val="002B5F5F"/>
    <w:rsid w:val="002B7F2E"/>
    <w:rsid w:val="002D1DB7"/>
    <w:rsid w:val="002E6574"/>
    <w:rsid w:val="002E6CF3"/>
    <w:rsid w:val="002E738D"/>
    <w:rsid w:val="002F6D44"/>
    <w:rsid w:val="00307076"/>
    <w:rsid w:val="00312509"/>
    <w:rsid w:val="00315C72"/>
    <w:rsid w:val="003308DD"/>
    <w:rsid w:val="003372EF"/>
    <w:rsid w:val="00340A04"/>
    <w:rsid w:val="0034226C"/>
    <w:rsid w:val="0034540E"/>
    <w:rsid w:val="003518CE"/>
    <w:rsid w:val="00363472"/>
    <w:rsid w:val="003728A5"/>
    <w:rsid w:val="00375DCA"/>
    <w:rsid w:val="0038695F"/>
    <w:rsid w:val="003875DF"/>
    <w:rsid w:val="00390D2C"/>
    <w:rsid w:val="003A7138"/>
    <w:rsid w:val="003A71C1"/>
    <w:rsid w:val="003D3C5D"/>
    <w:rsid w:val="003D3D71"/>
    <w:rsid w:val="003E076E"/>
    <w:rsid w:val="003E15C5"/>
    <w:rsid w:val="003E19DF"/>
    <w:rsid w:val="003E7DE9"/>
    <w:rsid w:val="003F64E2"/>
    <w:rsid w:val="00400FDD"/>
    <w:rsid w:val="0040175E"/>
    <w:rsid w:val="004058DF"/>
    <w:rsid w:val="00413049"/>
    <w:rsid w:val="004141C7"/>
    <w:rsid w:val="00414388"/>
    <w:rsid w:val="00421E13"/>
    <w:rsid w:val="00425A45"/>
    <w:rsid w:val="00430702"/>
    <w:rsid w:val="0043224F"/>
    <w:rsid w:val="004461DC"/>
    <w:rsid w:val="00452486"/>
    <w:rsid w:val="00477476"/>
    <w:rsid w:val="00482EC8"/>
    <w:rsid w:val="004927B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6E1A"/>
    <w:rsid w:val="004F7A74"/>
    <w:rsid w:val="004F7CED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408E6"/>
    <w:rsid w:val="005457D0"/>
    <w:rsid w:val="005551D6"/>
    <w:rsid w:val="00562EF6"/>
    <w:rsid w:val="00565BC6"/>
    <w:rsid w:val="005837ED"/>
    <w:rsid w:val="00585A17"/>
    <w:rsid w:val="005960C9"/>
    <w:rsid w:val="00597624"/>
    <w:rsid w:val="005A7497"/>
    <w:rsid w:val="005B57B2"/>
    <w:rsid w:val="005B6E9F"/>
    <w:rsid w:val="005B7A2D"/>
    <w:rsid w:val="005C033A"/>
    <w:rsid w:val="005C2DA4"/>
    <w:rsid w:val="005C4820"/>
    <w:rsid w:val="005D128F"/>
    <w:rsid w:val="005D3186"/>
    <w:rsid w:val="005D71AE"/>
    <w:rsid w:val="005F7CCA"/>
    <w:rsid w:val="00615FFD"/>
    <w:rsid w:val="00634C66"/>
    <w:rsid w:val="006420D6"/>
    <w:rsid w:val="00647249"/>
    <w:rsid w:val="00647BF5"/>
    <w:rsid w:val="00650618"/>
    <w:rsid w:val="00661B57"/>
    <w:rsid w:val="00667C61"/>
    <w:rsid w:val="00675316"/>
    <w:rsid w:val="006A2E67"/>
    <w:rsid w:val="006B4D85"/>
    <w:rsid w:val="006C3C38"/>
    <w:rsid w:val="006C6097"/>
    <w:rsid w:val="006D015B"/>
    <w:rsid w:val="006D2752"/>
    <w:rsid w:val="006E34D5"/>
    <w:rsid w:val="006F0B6D"/>
    <w:rsid w:val="006F1CA3"/>
    <w:rsid w:val="006F3005"/>
    <w:rsid w:val="006F65C6"/>
    <w:rsid w:val="00710BC4"/>
    <w:rsid w:val="007167C6"/>
    <w:rsid w:val="00717C32"/>
    <w:rsid w:val="00723CF0"/>
    <w:rsid w:val="00727AFD"/>
    <w:rsid w:val="00733AD7"/>
    <w:rsid w:val="00737304"/>
    <w:rsid w:val="007431BB"/>
    <w:rsid w:val="0074682A"/>
    <w:rsid w:val="00752DA8"/>
    <w:rsid w:val="00754038"/>
    <w:rsid w:val="007643A6"/>
    <w:rsid w:val="00770086"/>
    <w:rsid w:val="00772AB8"/>
    <w:rsid w:val="0079569F"/>
    <w:rsid w:val="007A193D"/>
    <w:rsid w:val="007B22D1"/>
    <w:rsid w:val="007B62C6"/>
    <w:rsid w:val="007D54DA"/>
    <w:rsid w:val="007F128A"/>
    <w:rsid w:val="007F1A34"/>
    <w:rsid w:val="007F65F3"/>
    <w:rsid w:val="0080653B"/>
    <w:rsid w:val="00817844"/>
    <w:rsid w:val="00820DC8"/>
    <w:rsid w:val="0082380C"/>
    <w:rsid w:val="00832AC5"/>
    <w:rsid w:val="00837431"/>
    <w:rsid w:val="0084574D"/>
    <w:rsid w:val="008473BB"/>
    <w:rsid w:val="008539B6"/>
    <w:rsid w:val="008578DE"/>
    <w:rsid w:val="0086478F"/>
    <w:rsid w:val="0086794F"/>
    <w:rsid w:val="0087552F"/>
    <w:rsid w:val="00892CBD"/>
    <w:rsid w:val="008A5D3C"/>
    <w:rsid w:val="008B4A2F"/>
    <w:rsid w:val="008C1251"/>
    <w:rsid w:val="008C41E3"/>
    <w:rsid w:val="008C7253"/>
    <w:rsid w:val="008D0EFE"/>
    <w:rsid w:val="008D556F"/>
    <w:rsid w:val="008D7AF9"/>
    <w:rsid w:val="008F1A74"/>
    <w:rsid w:val="008F319B"/>
    <w:rsid w:val="008F5F35"/>
    <w:rsid w:val="00902592"/>
    <w:rsid w:val="00903A4B"/>
    <w:rsid w:val="00904948"/>
    <w:rsid w:val="0092629F"/>
    <w:rsid w:val="00926C5D"/>
    <w:rsid w:val="0093040E"/>
    <w:rsid w:val="00951C17"/>
    <w:rsid w:val="00951EF5"/>
    <w:rsid w:val="00951F43"/>
    <w:rsid w:val="0096347F"/>
    <w:rsid w:val="00965AEA"/>
    <w:rsid w:val="00966E47"/>
    <w:rsid w:val="00972CF6"/>
    <w:rsid w:val="00982CA4"/>
    <w:rsid w:val="009A32A4"/>
    <w:rsid w:val="009B3F8B"/>
    <w:rsid w:val="009B586E"/>
    <w:rsid w:val="009B7F37"/>
    <w:rsid w:val="009C0822"/>
    <w:rsid w:val="009C43F8"/>
    <w:rsid w:val="009C53F4"/>
    <w:rsid w:val="009D0FFF"/>
    <w:rsid w:val="009D173C"/>
    <w:rsid w:val="009E0B06"/>
    <w:rsid w:val="009E48BD"/>
    <w:rsid w:val="009F0A1F"/>
    <w:rsid w:val="00A11236"/>
    <w:rsid w:val="00A133F7"/>
    <w:rsid w:val="00A1684C"/>
    <w:rsid w:val="00A23DB0"/>
    <w:rsid w:val="00A30D03"/>
    <w:rsid w:val="00A35DD7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212DB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15AA"/>
    <w:rsid w:val="00B8735A"/>
    <w:rsid w:val="00B95A97"/>
    <w:rsid w:val="00BA5411"/>
    <w:rsid w:val="00BA6449"/>
    <w:rsid w:val="00BB6A93"/>
    <w:rsid w:val="00BC1CCD"/>
    <w:rsid w:val="00BC2BB9"/>
    <w:rsid w:val="00BE2E28"/>
    <w:rsid w:val="00C02E8F"/>
    <w:rsid w:val="00C04247"/>
    <w:rsid w:val="00C16200"/>
    <w:rsid w:val="00C2603D"/>
    <w:rsid w:val="00C26F86"/>
    <w:rsid w:val="00C43E1B"/>
    <w:rsid w:val="00C53C31"/>
    <w:rsid w:val="00C53F5D"/>
    <w:rsid w:val="00C60682"/>
    <w:rsid w:val="00C65007"/>
    <w:rsid w:val="00C677ED"/>
    <w:rsid w:val="00C736DC"/>
    <w:rsid w:val="00C8370A"/>
    <w:rsid w:val="00CA4CCE"/>
    <w:rsid w:val="00CB2114"/>
    <w:rsid w:val="00CB3B60"/>
    <w:rsid w:val="00CB7FF7"/>
    <w:rsid w:val="00CC0BEB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2E76"/>
    <w:rsid w:val="00D76652"/>
    <w:rsid w:val="00D77156"/>
    <w:rsid w:val="00D81BEC"/>
    <w:rsid w:val="00D83A2D"/>
    <w:rsid w:val="00D91A74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C77CC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57315"/>
    <w:rsid w:val="00E57802"/>
    <w:rsid w:val="00E73F77"/>
    <w:rsid w:val="00EA5FE0"/>
    <w:rsid w:val="00EB2B25"/>
    <w:rsid w:val="00EB7D26"/>
    <w:rsid w:val="00EC16D4"/>
    <w:rsid w:val="00ED2651"/>
    <w:rsid w:val="00EF7854"/>
    <w:rsid w:val="00F05ED3"/>
    <w:rsid w:val="00F06D1F"/>
    <w:rsid w:val="00F13A19"/>
    <w:rsid w:val="00F17D91"/>
    <w:rsid w:val="00F22E38"/>
    <w:rsid w:val="00F3207A"/>
    <w:rsid w:val="00F3272C"/>
    <w:rsid w:val="00F35542"/>
    <w:rsid w:val="00F36B63"/>
    <w:rsid w:val="00F400DA"/>
    <w:rsid w:val="00F42421"/>
    <w:rsid w:val="00F67896"/>
    <w:rsid w:val="00F738C2"/>
    <w:rsid w:val="00F91269"/>
    <w:rsid w:val="00F94045"/>
    <w:rsid w:val="00F966AE"/>
    <w:rsid w:val="00F97DE7"/>
    <w:rsid w:val="00FB344F"/>
    <w:rsid w:val="00FB617D"/>
    <w:rsid w:val="00FD2A50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58CA785"/>
  <w15:docId w15:val="{50732A5D-67A7-4685-9A84-974B1E682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431B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31B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431BB"/>
  </w:style>
  <w:style w:type="paragraph" w:customStyle="1" w:styleId="bulletlist">
    <w:name w:val="bullet list"/>
    <w:basedOn w:val="Normal"/>
    <w:rsid w:val="007431BB"/>
    <w:pPr>
      <w:numPr>
        <w:numId w:val="19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Revision">
    <w:name w:val="Revision"/>
    <w:hidden/>
    <w:uiPriority w:val="99"/>
    <w:semiHidden/>
    <w:rsid w:val="00EF7854"/>
    <w:rPr>
      <w:rFonts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7DC844-E4E6-4215-8F23-4A63C1B32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2</cp:revision>
  <cp:lastPrinted>2016-10-05T14:07:00Z</cp:lastPrinted>
  <dcterms:created xsi:type="dcterms:W3CDTF">2017-02-22T20:16:00Z</dcterms:created>
  <dcterms:modified xsi:type="dcterms:W3CDTF">2017-02-22T20:16:00Z</dcterms:modified>
</cp:coreProperties>
</file>